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ED0228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ED0228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ED0228">
        <w:rPr>
          <w:rFonts w:ascii="Times New Roman" w:hAnsi="Times New Roman" w:cs="Times New Roman"/>
          <w:b/>
          <w:sz w:val="24"/>
          <w:szCs w:val="24"/>
          <w:lang w:val="es-CL"/>
        </w:rPr>
        <w:t xml:space="preserve"> 5</w:t>
      </w:r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372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D57A0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ravelling</w:t>
            </w:r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27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rehend the use of adjectives and Conjunctions </w:t>
            </w:r>
          </w:p>
          <w:p w:rsidR="00C17B86" w:rsidRPr="00C90DFA" w:rsidRDefault="00272E1D" w:rsidP="001408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derstand the steps for writing 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C17B86" w:rsidRDefault="00047D59" w:rsidP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002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F6B8E" w:rsidRPr="00FF6B8E">
              <w:rPr>
                <w:rFonts w:ascii="Times New Roman" w:hAnsi="Times New Roman" w:cs="Times New Roman"/>
                <w:sz w:val="24"/>
                <w:szCs w:val="24"/>
              </w:rPr>
              <w:t>Explain the power of the word “YET”</w:t>
            </w:r>
          </w:p>
          <w:p w:rsidR="00047D59" w:rsidRPr="00D57A0F" w:rsidRDefault="009778A1" w:rsidP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Writing strategy 1</w:t>
            </w:r>
            <w:r w:rsidR="00047D5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Using </w:t>
            </w:r>
            <w:r w:rsidR="004043AA">
              <w:rPr>
                <w:rFonts w:ascii="Times New Roman" w:hAnsi="Times New Roman" w:cs="Times New Roman"/>
                <w:sz w:val="24"/>
                <w:szCs w:val="24"/>
              </w:rPr>
              <w:t>steps for writing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9778A1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Writing</w:t>
            </w:r>
            <w:proofErr w:type="spellEnd"/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D57A0F" w:rsidRDefault="00272E1D" w:rsidP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72E1D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proofErr w:type="gramEnd"/>
            <w:r w:rsidRPr="00272E1D">
              <w:rPr>
                <w:rFonts w:ascii="Times New Roman" w:hAnsi="Times New Roman" w:cs="Times New Roman"/>
                <w:sz w:val="24"/>
                <w:szCs w:val="24"/>
              </w:rPr>
              <w:t xml:space="preserve"> / by and until / by the time / for, during, while / in case / like and as / like, as if, as though / unless, as long as, provided, providing.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047D59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8742A" w:rsidRDefault="009778A1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ectives / Conju</w:t>
            </w:r>
            <w:r w:rsidR="001D738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tions 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047D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47D59" w:rsidRDefault="001246F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5E6B56" w:rsidRDefault="001246F2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2-A1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1246F2" w:rsidRDefault="00FF6B8E" w:rsidP="001246F2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246F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Language Mindset: </w:t>
            </w:r>
          </w:p>
          <w:p w:rsidR="00FF6B8E" w:rsidRDefault="001246F2" w:rsidP="0012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The power of yet: </w:t>
            </w:r>
            <w:hyperlink r:id="rId5" w:history="1">
              <w:r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-_qqWKKIdeQ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246F2" w:rsidRPr="001246F2" w:rsidRDefault="001246F2" w:rsidP="0012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6F2">
              <w:rPr>
                <w:rFonts w:ascii="Times New Roman" w:hAnsi="Times New Roman" w:cs="Times New Roman"/>
                <w:sz w:val="24"/>
                <w:szCs w:val="24"/>
              </w:rPr>
              <w:t>Power Point Presentation: Writing strategy 1: Using steps for writing</w:t>
            </w:r>
          </w:p>
          <w:p w:rsidR="00D41C0E" w:rsidRPr="001246F2" w:rsidRDefault="004043AA" w:rsidP="001246F2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246F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riting</w:t>
            </w:r>
            <w:r w:rsidR="00D57A0F" w:rsidRPr="001246F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task</w:t>
            </w:r>
            <w:r w:rsidR="001246F2" w:rsidRPr="001246F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08742A" w:rsidRPr="004043AA" w:rsidRDefault="00783E0B" w:rsidP="005E6B56">
            <w:r>
              <w:rPr>
                <w:rFonts w:ascii="Times New Roman" w:hAnsi="Times New Roman" w:cs="Times New Roman"/>
                <w:sz w:val="24"/>
                <w:szCs w:val="24"/>
              </w:rPr>
              <w:t>Handout session 5</w:t>
            </w:r>
          </w:p>
          <w:p w:rsidR="0008742A" w:rsidRPr="00783E0B" w:rsidRDefault="00D57A0F" w:rsidP="005E6B56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246F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08742A" w:rsidRPr="00D41C0E" w:rsidRDefault="0008742A" w:rsidP="0027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272E1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r w:rsidR="00272E1D">
              <w:rPr>
                <w:rFonts w:ascii="Times New Roman" w:hAnsi="Times New Roman" w:cs="Times New Roman"/>
                <w:sz w:val="24"/>
                <w:szCs w:val="24"/>
              </w:rPr>
              <w:t>Adjectives and Conjunctions</w:t>
            </w:r>
            <w:r w:rsidR="00783E0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783E0B" w:rsidRPr="00783E0B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  <w:r w:rsidR="00783E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will continue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working with the topic: Travelling</w:t>
            </w:r>
          </w:p>
          <w:p w:rsidR="00127913" w:rsidRPr="00D41C0E" w:rsidRDefault="00FF6B8E" w:rsidP="00FF6B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students</w:t>
            </w:r>
            <w:r w:rsidR="00D57A0F" w:rsidRPr="00D57A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ower of the word “yet” and shows them a video: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6" w:history="1">
              <w:r w:rsidRPr="004D5A03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-_qqWKKIdeQ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3" w:type="dxa"/>
          </w:tcPr>
          <w:p w:rsidR="00C17B86" w:rsidRPr="00D41C0E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 w:rsidP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4043AA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  <w:tc>
          <w:tcPr>
            <w:tcW w:w="6358" w:type="dxa"/>
          </w:tcPr>
          <w:p w:rsidR="00D41C0E" w:rsidRDefault="00D41C0E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12791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4043AA">
              <w:rPr>
                <w:rFonts w:ascii="Times New Roman" w:hAnsi="Times New Roman" w:cs="Times New Roman"/>
                <w:sz w:val="24"/>
                <w:szCs w:val="24"/>
              </w:rPr>
              <w:t>hey will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043AA">
              <w:rPr>
                <w:rFonts w:ascii="Times New Roman" w:hAnsi="Times New Roman" w:cs="Times New Roman"/>
                <w:sz w:val="24"/>
                <w:szCs w:val="24"/>
              </w:rPr>
              <w:t>write about their last holidays</w:t>
            </w:r>
          </w:p>
          <w:p w:rsidR="00127913" w:rsidRDefault="00127913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mentions that they will put</w:t>
            </w:r>
            <w:r w:rsidR="004043AA">
              <w:rPr>
                <w:rFonts w:ascii="Times New Roman" w:hAnsi="Times New Roman" w:cs="Times New Roman"/>
                <w:sz w:val="24"/>
                <w:szCs w:val="24"/>
              </w:rPr>
              <w:t xml:space="preserve"> in practice the w</w:t>
            </w:r>
            <w:r w:rsidR="004043AA" w:rsidRPr="004043AA">
              <w:rPr>
                <w:rFonts w:ascii="Times New Roman" w:hAnsi="Times New Roman" w:cs="Times New Roman"/>
                <w:sz w:val="24"/>
                <w:szCs w:val="24"/>
              </w:rPr>
              <w:t>riting strategy 1: Using steps for writing</w:t>
            </w:r>
          </w:p>
          <w:p w:rsidR="007E7EB5" w:rsidRDefault="007E7EB5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ns the importance of this strateg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a power point presentation. </w:t>
            </w:r>
          </w:p>
          <w:p w:rsidR="00127913" w:rsidRPr="00D41C0E" w:rsidRDefault="004043AA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cher explai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for writing it is impo</w:t>
            </w:r>
            <w:r w:rsidR="00C70527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nt to use adjectives and conjunctions. </w:t>
            </w: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mmar Focus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58" w:type="dxa"/>
          </w:tcPr>
          <w:p w:rsidR="007E7EB5" w:rsidRDefault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ectives: T. explains the importance of adjectives in writing and how to use them using a pdf file.</w:t>
            </w:r>
          </w:p>
          <w:p w:rsidR="004043AA" w:rsidRDefault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 99.1</w:t>
            </w:r>
          </w:p>
          <w:p w:rsidR="004043AA" w:rsidRDefault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junctions: </w:t>
            </w:r>
            <w:r w:rsidR="00830CBD">
              <w:rPr>
                <w:rFonts w:ascii="Times New Roman" w:hAnsi="Times New Roman" w:cs="Times New Roman"/>
                <w:sz w:val="24"/>
                <w:szCs w:val="24"/>
              </w:rPr>
              <w:t>T. explains the use of the following conjunctions: as / by and until / by the time / for, during, while / in case / like and as / like, as if, as though / unless, as long as, provided, providing.</w:t>
            </w:r>
          </w:p>
          <w:p w:rsidR="00830CBD" w:rsidRPr="00D41C0E" w:rsidRDefault="00830C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s </w:t>
            </w:r>
            <w:r w:rsidR="00C70527">
              <w:rPr>
                <w:rFonts w:ascii="Times New Roman" w:hAnsi="Times New Roman" w:cs="Times New Roman"/>
                <w:sz w:val="24"/>
                <w:szCs w:val="24"/>
              </w:rPr>
              <w:t>116.1, 116.3, 116.4, 120.2, 119.1, 119.2, 114.4, 117.3, 115.3</w:t>
            </w:r>
          </w:p>
        </w:tc>
        <w:tc>
          <w:tcPr>
            <w:tcW w:w="723" w:type="dxa"/>
          </w:tcPr>
          <w:p w:rsidR="00C17B86" w:rsidRPr="00D41C0E" w:rsidRDefault="0027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C17B86" w:rsidRPr="00D41C0E" w:rsidTr="00C17B86">
        <w:tc>
          <w:tcPr>
            <w:tcW w:w="1413" w:type="dxa"/>
          </w:tcPr>
          <w:p w:rsidR="002B275E" w:rsidRDefault="00404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riting </w:t>
            </w:r>
          </w:p>
          <w:p w:rsidR="002B275E" w:rsidRPr="00D41C0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C17B86" w:rsidRDefault="00C705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  <w:p w:rsidR="00DB4C71" w:rsidRDefault="00D83641" w:rsidP="00C705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C70527">
              <w:rPr>
                <w:rFonts w:ascii="Times New Roman" w:hAnsi="Times New Roman" w:cs="Times New Roman"/>
                <w:sz w:val="24"/>
                <w:szCs w:val="24"/>
              </w:rPr>
              <w:t xml:space="preserve">gives instructions </w:t>
            </w:r>
            <w:r w:rsidR="00DB4C71">
              <w:rPr>
                <w:rFonts w:ascii="Times New Roman" w:hAnsi="Times New Roman" w:cs="Times New Roman"/>
                <w:sz w:val="24"/>
                <w:szCs w:val="24"/>
              </w:rPr>
              <w:t>for writing and shows them the reading text they read in session 2 called: “My last holiday”</w:t>
            </w:r>
          </w:p>
          <w:p w:rsidR="00DB4C71" w:rsidRDefault="001246F2" w:rsidP="00C705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ds: 100-150</w:t>
            </w:r>
          </w:p>
          <w:p w:rsidR="00DB4C71" w:rsidRPr="00D41C0E" w:rsidRDefault="00DB4C71" w:rsidP="00C705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rt with step 1: Planning </w:t>
            </w:r>
          </w:p>
        </w:tc>
        <w:tc>
          <w:tcPr>
            <w:tcW w:w="723" w:type="dxa"/>
          </w:tcPr>
          <w:p w:rsidR="00C17B86" w:rsidRPr="00D41C0E" w:rsidRDefault="0027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DB4C71" w:rsidRDefault="00CE09D6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DB4C71">
              <w:rPr>
                <w:rFonts w:ascii="Times New Roman" w:hAnsi="Times New Roman" w:cs="Times New Roman"/>
                <w:sz w:val="24"/>
                <w:szCs w:val="24"/>
              </w:rPr>
              <w:t xml:space="preserve">reminds </w:t>
            </w:r>
            <w:proofErr w:type="spellStart"/>
            <w:r w:rsidR="00DB4C71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B4C71">
              <w:rPr>
                <w:rFonts w:ascii="Times New Roman" w:hAnsi="Times New Roman" w:cs="Times New Roman"/>
                <w:sz w:val="24"/>
                <w:szCs w:val="24"/>
              </w:rPr>
              <w:t xml:space="preserve"> they have to follow the 5 steps for writing and add adjectives and conjunctions. </w:t>
            </w:r>
          </w:p>
          <w:p w:rsidR="00CE09D6" w:rsidRDefault="00272E1D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DB4C71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DB4C71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B4C71">
              <w:rPr>
                <w:rFonts w:ascii="Times New Roman" w:hAnsi="Times New Roman" w:cs="Times New Roman"/>
                <w:sz w:val="24"/>
                <w:szCs w:val="24"/>
              </w:rPr>
              <w:t xml:space="preserve"> they have to send her the writing activity</w:t>
            </w:r>
            <w:r w:rsidR="001246F2">
              <w:rPr>
                <w:rFonts w:ascii="Times New Roman" w:hAnsi="Times New Roman" w:cs="Times New Roman"/>
                <w:sz w:val="24"/>
                <w:szCs w:val="24"/>
              </w:rPr>
              <w:t xml:space="preserve"> next Monday</w:t>
            </w:r>
            <w:r w:rsidR="00DB4C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73D80" w:rsidRPr="00D41C0E" w:rsidRDefault="00473D80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729EC"/>
    <w:multiLevelType w:val="hybridMultilevel"/>
    <w:tmpl w:val="9298511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QUA4TN9QCwAAAA="/>
  </w:docVars>
  <w:rsids>
    <w:rsidRoot w:val="00C17B86"/>
    <w:rsid w:val="00046434"/>
    <w:rsid w:val="00047D59"/>
    <w:rsid w:val="0008742A"/>
    <w:rsid w:val="000C250F"/>
    <w:rsid w:val="001246F2"/>
    <w:rsid w:val="00127913"/>
    <w:rsid w:val="00140889"/>
    <w:rsid w:val="001D738D"/>
    <w:rsid w:val="00272E1D"/>
    <w:rsid w:val="002B275E"/>
    <w:rsid w:val="0031785D"/>
    <w:rsid w:val="00323B4B"/>
    <w:rsid w:val="0040323A"/>
    <w:rsid w:val="004043AA"/>
    <w:rsid w:val="00473D80"/>
    <w:rsid w:val="005E6B56"/>
    <w:rsid w:val="00783E0B"/>
    <w:rsid w:val="007E7EB5"/>
    <w:rsid w:val="008002F1"/>
    <w:rsid w:val="00830CBD"/>
    <w:rsid w:val="008F69BA"/>
    <w:rsid w:val="009451B0"/>
    <w:rsid w:val="009778A1"/>
    <w:rsid w:val="009C34E6"/>
    <w:rsid w:val="00C17B86"/>
    <w:rsid w:val="00C64C55"/>
    <w:rsid w:val="00C70527"/>
    <w:rsid w:val="00C90DFA"/>
    <w:rsid w:val="00CE09D6"/>
    <w:rsid w:val="00D41C0E"/>
    <w:rsid w:val="00D53B63"/>
    <w:rsid w:val="00D57A0F"/>
    <w:rsid w:val="00D83641"/>
    <w:rsid w:val="00DB4C71"/>
    <w:rsid w:val="00E768A3"/>
    <w:rsid w:val="00ED0228"/>
    <w:rsid w:val="00F0208D"/>
    <w:rsid w:val="00F33AC0"/>
    <w:rsid w:val="00F563A2"/>
    <w:rsid w:val="00F777E2"/>
    <w:rsid w:val="00FF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-_qqWKKIdeQ" TargetMode="External"/><Relationship Id="rId5" Type="http://schemas.openxmlformats.org/officeDocument/2006/relationships/hyperlink" Target="https://www.youtube.com/watch?v=-_qqWKKIde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6-10T13:03:00Z</dcterms:created>
  <dcterms:modified xsi:type="dcterms:W3CDTF">2020-07-23T10:09:00Z</dcterms:modified>
</cp:coreProperties>
</file>